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250926">
      <w:r>
        <w:t>Top Cool Sculpting Physician in Lawrenceville NJ</w:t>
      </w:r>
    </w:p>
    <w:p w:rsidR="0038751B" w:rsidRDefault="00B73FCF">
      <w:r>
        <w:t>#1</w:t>
      </w:r>
      <w:r w:rsidR="0038751B">
        <w:t xml:space="preserve"> Cool Sculpting Lawrenceville Provider</w:t>
      </w:r>
      <w:r w:rsidR="0038751B">
        <w:t xml:space="preserve"> | </w:t>
      </w:r>
      <w:r>
        <w:t>Physician Specializing in Fat Freezing</w:t>
      </w:r>
    </w:p>
    <w:p w:rsidR="00B73FCF" w:rsidRDefault="00B73FCF">
      <w:r>
        <w:t>/cool sculpting Lawrenceville</w:t>
      </w:r>
    </w:p>
    <w:p w:rsidR="00B73FCF" w:rsidRDefault="00B73FCF">
      <w:r>
        <w:t>Kw cool sculpting Lawrenceville</w:t>
      </w:r>
    </w:p>
    <w:p w:rsidR="00B73FCF" w:rsidRDefault="00B73FCF">
      <w:r>
        <w:t>Meta: Ensure great results by choosing the expertise &amp; experience of a physician for your Cool Sculpting Lawrenceville provider. Fat freezing expert in NJ.</w:t>
      </w:r>
    </w:p>
    <w:p w:rsidR="00B73FCF" w:rsidRDefault="00B73FCF" w:rsidP="00B73FCF">
      <w:r>
        <w:t>Image</w:t>
      </w:r>
    </w:p>
    <w:p w:rsidR="00B73FCF" w:rsidRDefault="00B73FCF" w:rsidP="00B73FCF">
      <w:r>
        <w:t>Caption: The best Cool Sculpting Lawrenceville providers are physicians, who offer the skill and expertise that an aesthetician lacks when performing this technique sensitive procedure.</w:t>
      </w:r>
    </w:p>
    <w:p w:rsidR="00B73FCF" w:rsidRDefault="00B73FCF" w:rsidP="00B73FCF">
      <w:pPr>
        <w:jc w:val="center"/>
      </w:pPr>
      <w:r>
        <w:t>#1 Cool Sculpting Lawrenceville Provider | Physician Specializing in Fat Freezing</w:t>
      </w:r>
    </w:p>
    <w:p w:rsidR="00B73FCF" w:rsidRDefault="00B73FCF"/>
    <w:p w:rsidR="00250926" w:rsidRDefault="00250926">
      <w:r>
        <w:t xml:space="preserve">Cool Sculpting is the </w:t>
      </w:r>
      <w:r w:rsidR="0034473A">
        <w:t xml:space="preserve">#1 </w:t>
      </w:r>
      <w:r>
        <w:t xml:space="preserve">non-invasive fat reduction treatment in the world, and </w:t>
      </w:r>
      <w:r w:rsidR="0034473A">
        <w:t xml:space="preserve">its popularity </w:t>
      </w:r>
      <w:r>
        <w:t xml:space="preserve">just continues to grow. </w:t>
      </w:r>
      <w:r w:rsidR="0034473A">
        <w:t>With the growing demand,</w:t>
      </w:r>
      <w:r w:rsidR="0034473A">
        <w:t xml:space="preserve"> more and more medical spa</w:t>
      </w:r>
      <w:r w:rsidR="00B73FCF">
        <w:t xml:space="preserve">s are buying machines </w:t>
      </w:r>
      <w:r w:rsidR="005315FF">
        <w:t>and becoming</w:t>
      </w:r>
      <w:r w:rsidR="0034473A">
        <w:t xml:space="preserve"> Cool</w:t>
      </w:r>
      <w:r w:rsidR="00B73FCF">
        <w:t xml:space="preserve"> </w:t>
      </w:r>
      <w:r w:rsidR="0034473A">
        <w:t xml:space="preserve">Sculpting </w:t>
      </w:r>
      <w:r w:rsidR="00B73FCF">
        <w:t xml:space="preserve">Lawrenceville providers </w:t>
      </w:r>
      <w:r w:rsidR="0034473A">
        <w:t>to cash in on the fat freezing trend.</w:t>
      </w:r>
      <w:r w:rsidR="0034473A">
        <w:t xml:space="preserve"> </w:t>
      </w:r>
      <w:r w:rsidR="0034473A">
        <w:t>However, not all Cool Sculpting providers ar</w:t>
      </w:r>
      <w:r w:rsidR="00B73FCF">
        <w:t>e created equal</w:t>
      </w:r>
      <w:r w:rsidR="0034473A">
        <w:t>.</w:t>
      </w:r>
      <w:r w:rsidR="0034473A">
        <w:t xml:space="preserve"> Similar to cosmetic</w:t>
      </w:r>
      <w:r w:rsidR="00B73FCF">
        <w:t xml:space="preserve"> surgeries,</w:t>
      </w:r>
      <w:r w:rsidR="0034473A">
        <w:t xml:space="preserve"> Cool</w:t>
      </w:r>
      <w:r w:rsidR="00B73FCF">
        <w:t xml:space="preserve"> </w:t>
      </w:r>
      <w:r w:rsidR="0034473A">
        <w:t>Sculpting is a technique sensitive procedure. This means the skill and experience of the person performing the treatment greatly affect the experience of the patient and the overall results.</w:t>
      </w:r>
      <w:r w:rsidR="0034473A">
        <w:t xml:space="preserve"> Discerning patients know to shop around for the most qualified provider, rather than risk their safety and increase their risk of receiving shoddy results by choosing the medical spa with the lowest </w:t>
      </w:r>
      <w:r w:rsidR="0034473A" w:rsidRPr="0034473A">
        <w:rPr>
          <w:u w:val="single"/>
        </w:rPr>
        <w:t>CoolSculpting cost.</w:t>
      </w:r>
      <w:r w:rsidR="0034473A">
        <w:t xml:space="preserve"> </w:t>
      </w:r>
      <w:r w:rsidR="0038751B">
        <w:t xml:space="preserve">They know that finding a Cool Sculpting provider should be approached in the same manner as a judicious person would take to select a cosmetic surgeon to perform a </w:t>
      </w:r>
      <w:r w:rsidR="005315FF">
        <w:t>procedure such</w:t>
      </w:r>
      <w:r w:rsidR="0038751B">
        <w:t xml:space="preserve"> as </w:t>
      </w:r>
      <w:r w:rsidR="0038751B" w:rsidRPr="00FB1C57">
        <w:rPr>
          <w:u w:val="single"/>
        </w:rPr>
        <w:t>liposuction</w:t>
      </w:r>
      <w:r w:rsidR="0038751B">
        <w:t xml:space="preserve"> or breast augmentation. These patients ensure their investment by finding the best provider, not the cheapest.</w:t>
      </w:r>
    </w:p>
    <w:p w:rsidR="00C86C65" w:rsidRPr="00C86C65" w:rsidRDefault="00C86C65" w:rsidP="00C86C65">
      <w:pPr>
        <w:jc w:val="right"/>
        <w:rPr>
          <w:u w:val="single"/>
        </w:rPr>
      </w:pPr>
      <w:r w:rsidRPr="00C86C65">
        <w:rPr>
          <w:u w:val="single"/>
        </w:rPr>
        <w:t>Related article: Tips for Finding the Best Cool Sculpting Lawrenceville Provider &gt;&gt;</w:t>
      </w:r>
    </w:p>
    <w:p w:rsidR="0034473A" w:rsidRDefault="0034473A">
      <w:r>
        <w:t>Insist on the skill &amp; experience of a medical professional</w:t>
      </w:r>
    </w:p>
    <w:p w:rsidR="0034473A" w:rsidRDefault="0034473A">
      <w:r>
        <w:t xml:space="preserve">Cool Sculpting is a medical procedure that must be performed under the direction of a physician. Unfortunately, this means that most Cool Sculpting Lawrenceville providers delegate this sensitive procedure to their aestheticians, who have undergone a weekend of training to become Cool Sculpting certified. These physicians do not perform the treatment, and very few are even on location when the treatment is being performed. </w:t>
      </w:r>
    </w:p>
    <w:p w:rsidR="0038751B" w:rsidRDefault="0034473A">
      <w:r>
        <w:t xml:space="preserve">Fortunately, there are a few physicians, such as </w:t>
      </w:r>
      <w:r w:rsidRPr="00C86C65">
        <w:rPr>
          <w:u w:val="single"/>
        </w:rPr>
        <w:t>Dr. Angela Merlo of the CoolSculpting Treatment Center</w:t>
      </w:r>
      <w:r>
        <w:t xml:space="preserve"> who value their patient’s well-being and satisfaction more th</w:t>
      </w:r>
      <w:r w:rsidR="0038751B">
        <w:t>an making an easy buck. They refuse to delegate the CoolSculpting procedure to lesser</w:t>
      </w:r>
      <w:r w:rsidR="00C86C65">
        <w:t>-</w:t>
      </w:r>
      <w:r w:rsidR="0038751B">
        <w:t xml:space="preserve">trained individuals. Instead, these physicians perform </w:t>
      </w:r>
      <w:r w:rsidR="0038751B">
        <w:lastRenderedPageBreak/>
        <w:t xml:space="preserve">the CoolSculpting treatment themselves, providing their patients with invaluable experience, professional skill set, and the knowledge &amp; expertise of a medical professional. </w:t>
      </w:r>
    </w:p>
    <w:p w:rsidR="0038751B" w:rsidRDefault="0038751B">
      <w:r>
        <w:t xml:space="preserve">Finding </w:t>
      </w:r>
      <w:r w:rsidR="005315FF">
        <w:t>the</w:t>
      </w:r>
      <w:r>
        <w:t xml:space="preserve"> Best Cool Sculpting Lawrenceville Provider</w:t>
      </w:r>
    </w:p>
    <w:p w:rsidR="0038751B" w:rsidRDefault="0038751B">
      <w:r>
        <w:t xml:space="preserve">Dr.  Angela Merlo, of the </w:t>
      </w:r>
      <w:r w:rsidRPr="00C86C65">
        <w:rPr>
          <w:u w:val="single"/>
        </w:rPr>
        <w:t xml:space="preserve">CoolSculpting </w:t>
      </w:r>
      <w:r w:rsidR="00C86C65" w:rsidRPr="00C86C65">
        <w:rPr>
          <w:u w:val="single"/>
        </w:rPr>
        <w:t xml:space="preserve">Treatment </w:t>
      </w:r>
      <w:r w:rsidR="00C86C65" w:rsidRPr="00CA2681">
        <w:rPr>
          <w:noProof/>
          <w:u w:val="single"/>
        </w:rPr>
        <w:t>C</w:t>
      </w:r>
      <w:r w:rsidRPr="00CA2681">
        <w:rPr>
          <w:noProof/>
          <w:u w:val="single"/>
        </w:rPr>
        <w:t>enter</w:t>
      </w:r>
      <w:r w:rsidR="00CA2681">
        <w:rPr>
          <w:noProof/>
          <w:u w:val="single"/>
        </w:rPr>
        <w:t>,</w:t>
      </w:r>
      <w:r>
        <w:t xml:space="preserve"> is one of Lawrenceville’s most experienced Cool Sculpting physicians. Her skill and dedication towards her patients </w:t>
      </w:r>
      <w:r w:rsidRPr="00CA2681">
        <w:rPr>
          <w:noProof/>
        </w:rPr>
        <w:t>ha</w:t>
      </w:r>
      <w:r w:rsidR="00CA2681">
        <w:rPr>
          <w:noProof/>
        </w:rPr>
        <w:t>ve</w:t>
      </w:r>
      <w:r>
        <w:t xml:space="preserve"> earned Dr. Merlo numerous </w:t>
      </w:r>
      <w:r w:rsidRPr="0038751B">
        <w:t xml:space="preserve">awards including </w:t>
      </w:r>
      <w:r>
        <w:t>“</w:t>
      </w:r>
      <w:r w:rsidRPr="0038751B">
        <w:t>Women of Distinction, America’s Best Physicians</w:t>
      </w:r>
      <w:r>
        <w:t>”</w:t>
      </w:r>
      <w:r w:rsidRPr="0038751B">
        <w:t xml:space="preserve"> and </w:t>
      </w:r>
      <w:r>
        <w:t>“</w:t>
      </w:r>
      <w:r w:rsidRPr="0038751B">
        <w:t>Top Doctor in New Jersey.</w:t>
      </w:r>
      <w:r>
        <w:t>”</w:t>
      </w:r>
    </w:p>
    <w:p w:rsidR="00A35DB1" w:rsidRDefault="00A35DB1">
      <w:r>
        <w:t xml:space="preserve">Cool Sculpting is not a weight loss treatment and not everyone is a good candidate for this procedure. Physicians have the experience and expertise necessary to know, </w:t>
      </w:r>
      <w:r w:rsidRPr="00CA2681">
        <w:rPr>
          <w:noProof/>
        </w:rPr>
        <w:t>beforehand</w:t>
      </w:r>
      <w:r>
        <w:t xml:space="preserve">, if CoolSculpting is able to achieve </w:t>
      </w:r>
      <w:r w:rsidR="00C86C65">
        <w:t>the desired aesthetic for a potential</w:t>
      </w:r>
      <w:r>
        <w:t xml:space="preserve"> patient. Most aestheticians cannot tell or do not care if their potential patient will respond positively to the fat freezing treatment. Dr. Angela Merlo is different. Unlike most other medical spas in NJ who irresponsibly perform the fat freezing procedure on </w:t>
      </w:r>
      <w:r w:rsidRPr="00CA2681">
        <w:rPr>
          <w:noProof/>
        </w:rPr>
        <w:t>anyone</w:t>
      </w:r>
      <w:r>
        <w:t xml:space="preserve"> who walks into the door, Dr. Merlo conducts every CoolSculpting consultation from the CoolSculpting Treatment Center to ensure her patient is a suitable candidate for CoolSculpting. If </w:t>
      </w:r>
      <w:r w:rsidRPr="00CA2681">
        <w:rPr>
          <w:noProof/>
        </w:rPr>
        <w:t>non-in</w:t>
      </w:r>
      <w:bookmarkStart w:id="0" w:name="_GoBack"/>
      <w:bookmarkEnd w:id="0"/>
      <w:r w:rsidRPr="00CA2681">
        <w:rPr>
          <w:noProof/>
        </w:rPr>
        <w:t>vasive</w:t>
      </w:r>
      <w:r>
        <w:t xml:space="preserve"> fat reduction is an ideal option for the body type and desires of her patient, Dr. Merlo will customize a treatment plan that is expertly optimized to meet the patient’s needs.</w:t>
      </w:r>
    </w:p>
    <w:p w:rsidR="00FB1C57" w:rsidRPr="00FB1C57" w:rsidRDefault="00FB1C57" w:rsidP="00FB1C57">
      <w:pPr>
        <w:jc w:val="right"/>
        <w:rPr>
          <w:u w:val="single"/>
        </w:rPr>
      </w:pPr>
      <w:r w:rsidRPr="00FB1C57">
        <w:rPr>
          <w:u w:val="single"/>
        </w:rPr>
        <w:t>Check out these Cool Sculpting Before and After Images &gt;&gt;</w:t>
      </w:r>
    </w:p>
    <w:p w:rsidR="00A35DB1" w:rsidRDefault="00A35DB1">
      <w:r>
        <w:t>Choose Dr. Angela Merlo as Your Preferred Cool Sculpting Lawrenceville Provider</w:t>
      </w:r>
    </w:p>
    <w:p w:rsidR="0038751B" w:rsidRDefault="00A35DB1">
      <w:r>
        <w:t xml:space="preserve">If you are serious about reducing fat without surgery or downtime, then insist </w:t>
      </w:r>
      <w:r w:rsidR="00C86C65">
        <w:t>on the expertise of a physician</w:t>
      </w:r>
      <w:r>
        <w:t xml:space="preserve"> when selecting a Cool Sculpting Lawrenceville provider.</w:t>
      </w:r>
      <w:r w:rsidR="00474CE2">
        <w:t xml:space="preserve"> When choosing the CoolSculpting Treatment Center in New Jersey, you not only get</w:t>
      </w:r>
      <w:r>
        <w:t xml:space="preserve"> Dr. Angela Merlo</w:t>
      </w:r>
      <w:r w:rsidR="00474CE2">
        <w:t xml:space="preserve">, a certified Cool Sculpting </w:t>
      </w:r>
      <w:r w:rsidR="00C86C65">
        <w:t xml:space="preserve">physician </w:t>
      </w:r>
      <w:r w:rsidR="00474CE2">
        <w:t xml:space="preserve">with over 20 years of experience working with non-invasive solutions for weight loss and digestive health, you’ll receive treatment in a state-of-the-art medical facility, equipped with the latest fat freezing technology. So invest in experience and expertise by scheduling a complimentary consultation with Dr. Angela Merlo. Contact the CoolSculpting Treatment Center online or call </w:t>
      </w:r>
      <w:r w:rsidR="00474CE2">
        <w:rPr>
          <w:rFonts w:ascii="Arial" w:hAnsi="Arial" w:cs="Arial"/>
          <w:sz w:val="20"/>
          <w:szCs w:val="20"/>
        </w:rPr>
        <w:t>609-896-0800</w:t>
      </w:r>
      <w:r w:rsidR="00474CE2">
        <w:rPr>
          <w:rFonts w:ascii="Arial" w:hAnsi="Arial" w:cs="Arial"/>
          <w:sz w:val="20"/>
          <w:szCs w:val="20"/>
        </w:rPr>
        <w:t xml:space="preserve"> today.</w:t>
      </w:r>
      <w:r w:rsidR="00474CE2">
        <w:t xml:space="preserve"> </w:t>
      </w:r>
    </w:p>
    <w:p w:rsidR="0038751B" w:rsidRDefault="0038751B"/>
    <w:p w:rsidR="0038751B" w:rsidRDefault="0038751B"/>
    <w:p w:rsidR="00250926" w:rsidRDefault="00250926"/>
    <w:sectPr w:rsidR="002509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szAys7A0NjEzs7RQ0lEKTi0uzszPAykwrAUAQqprYiwAAAA="/>
  </w:docVars>
  <w:rsids>
    <w:rsidRoot w:val="00250926"/>
    <w:rsid w:val="00250926"/>
    <w:rsid w:val="0034473A"/>
    <w:rsid w:val="0038751B"/>
    <w:rsid w:val="00474CE2"/>
    <w:rsid w:val="005315FF"/>
    <w:rsid w:val="006F1251"/>
    <w:rsid w:val="00A35DB1"/>
    <w:rsid w:val="00B73FCF"/>
    <w:rsid w:val="00C86C65"/>
    <w:rsid w:val="00CA2681"/>
    <w:rsid w:val="00ED22F2"/>
    <w:rsid w:val="00FB1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8751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875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2-13T21:51:00Z</dcterms:created>
  <dcterms:modified xsi:type="dcterms:W3CDTF">2019-02-13T22:49:00Z</dcterms:modified>
</cp:coreProperties>
</file>